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7-24</w:t>
      </w:r>
      <w:r>
        <w:t xml:space="preserve"> </w:t>
      </w:r>
      <w:r>
        <w:t xml:space="preserve">06:15:2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88d75d00d665bd0a96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7-24T06:15:27Z</dcterms:created>
  <dcterms:modified xsi:type="dcterms:W3CDTF">2024-07-24T06:1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7-24 06:15:22</vt:lpwstr>
  </property>
</Properties>
</file>